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175098F7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7405BA">
              <w:rPr>
                <w:rFonts w:ascii="Times New Roman" w:eastAsia="仿宋" w:hAnsi="Times New Roman" w:hint="eastAsia"/>
                <w:sz w:val="24"/>
                <w:szCs w:val="24"/>
              </w:rPr>
              <w:t>致力于地下基础设施智能建造研究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3D649A3C" w14:textId="73A6B55A" w:rsidR="004E3F2F" w:rsidRPr="004E3F2F" w:rsidRDefault="00383D76" w:rsidP="004E3F2F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BF02A4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BF02A4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Pr="00BF02A4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BF02A4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684B36C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28827519" w14:textId="06AFB039" w:rsidR="00262925" w:rsidRPr="00BF02A4" w:rsidRDefault="00262925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1</w:t>
            </w:r>
          </w:p>
          <w:p w14:paraId="3451DE64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Pr="00BF02A4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1959EEA1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0F393E">
              <w:rPr>
                <w:rFonts w:ascii="Times New Roman" w:eastAsia="仿宋" w:hAnsi="Times New Roman" w:hint="eastAsia"/>
                <w:sz w:val="24"/>
                <w:szCs w:val="24"/>
              </w:rPr>
              <w:t>为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</w:t>
            </w:r>
            <w:r w:rsidR="002042AD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="00C828A4" w:rsidRPr="00427C8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加粗</w:t>
            </w:r>
            <w:r w:rsidR="00C828A4">
              <w:rPr>
                <w:rFonts w:ascii="Times New Roman" w:eastAsia="仿宋" w:hAnsi="Times New Roman" w:hint="eastAsia"/>
                <w:sz w:val="24"/>
                <w:szCs w:val="24"/>
              </w:rPr>
              <w:t>为本人、</w:t>
            </w:r>
            <w:r w:rsidR="00427C8B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下划线</w:t>
            </w:r>
            <w:r w:rsidR="000F393E" w:rsidRPr="000F393E">
              <w:rPr>
                <w:rFonts w:ascii="Times New Roman" w:eastAsia="仿宋" w:hAnsi="Times New Roman" w:hint="eastAsia"/>
                <w:sz w:val="24"/>
                <w:szCs w:val="24"/>
              </w:rPr>
              <w:t>为本人</w:t>
            </w:r>
            <w:r w:rsidR="002042AD">
              <w:rPr>
                <w:rFonts w:ascii="Times New Roman" w:eastAsia="仿宋" w:hAnsi="Times New Roman" w:hint="eastAsia"/>
                <w:sz w:val="24"/>
                <w:szCs w:val="24"/>
              </w:rPr>
              <w:t>导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3EAFAAAC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 (2024). Seg2Tunnel: A hierarchical point cloud dataset and benchmarks for segmentation of segmental tunnel linings. Tunnelling and Underground Space Technology, 147, 10573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E89ECE4" w14:textId="743355A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loads on shield tunnel lining in service based on monitored deformation. Structural Control and Health Monitoring, 2023, 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C51E490" w14:textId="706A11AD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)</w:t>
            </w:r>
          </w:p>
          <w:p w14:paraId="5E2A000D" w14:textId="30351F99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CEC51D1" w14:textId="069D0E53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23B3B5A" w14:textId="5A0DF39A" w:rsidR="007A081C" w:rsidRPr="00A26D50" w:rsidRDefault="00A26D50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以下为投稿中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录用待刊的论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03544FA3" w14:textId="05003107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Journal of Marine Science and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B97382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已投稿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7F5F0817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二审中</w:t>
            </w:r>
            <w:r w:rsidR="0041173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="00121988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07A87718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一审中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1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07C54E5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BD5C36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</w:p>
          <w:p w14:paraId="3143D8F9" w14:textId="73A8F762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</w:p>
          <w:p w14:paraId="34277140" w14:textId="59DF3566" w:rsidR="007A081C" w:rsidRPr="00A26D50" w:rsidRDefault="00A26D50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以下为投稿中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录用待刊的论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72E9B467" w14:textId="777A15ED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4355B1CF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E66637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C823CA"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E</w:t>
            </w:r>
            <w:r w:rsidR="00C823CA"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C823CA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CSCD, </w:t>
            </w:r>
            <w:r w:rsidR="00C823CA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1AECE04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Zhang, Y., &amp; Cao, Y. (2024). Semantic segmentation of large-scale segmental lining point clouds using 3D deep learning. GeoShanghai International Conference 2024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012026. </w:t>
            </w:r>
            <w:r w:rsidR="00540B99" w:rsidRPr="00540B9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40B99" w:rsidRP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PCI-S</w:t>
            </w:r>
            <w:r w:rsid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C066B18" w14:textId="51D7C2A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using 3D deep learning. World Tunnel Congress 2024, 3059–3066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5D547210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ou, B., Li, P., &amp; Wang, C. (2023). Refined perception and management of ring-wise deformation information for shield tunnels based on point cloud deep learning and BIM. Eighth International Symposium on Life-Cycle Civil Engineering (IALCCE 2023), 3991–399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684139AB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5E733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</w:t>
            </w:r>
            <w:r w:rsidR="005E7331" w:rsidRP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PCI-S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31D76076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上海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5.27</w:t>
            </w:r>
          </w:p>
          <w:p w14:paraId="730A51EC" w14:textId="3D64372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深圳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4.24</w:t>
            </w:r>
          </w:p>
          <w:p w14:paraId="6DF5C889" w14:textId="5B51865D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11.01</w:t>
            </w:r>
          </w:p>
          <w:p w14:paraId="091B2F14" w14:textId="24B79ABF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米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7.04</w:t>
            </w:r>
          </w:p>
          <w:p w14:paraId="72E9B6C1" w14:textId="318BE07D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5.05</w:t>
            </w:r>
          </w:p>
          <w:p w14:paraId="0B14F590" w14:textId="0398311C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he digital twin of shield tunnels for structural analysis, Mott MacDonald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4.27</w:t>
            </w:r>
          </w:p>
          <w:p w14:paraId="3E1D5B12" w14:textId="037FFA3B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2D790C" w:rsidRPr="002D790C">
              <w:rPr>
                <w:rFonts w:ascii="Times New Roman" w:eastAsia="仿宋" w:hAnsi="Times New Roman" w:hint="eastAsia"/>
                <w:sz w:val="24"/>
                <w:szCs w:val="24"/>
              </w:rPr>
              <w:t>上海市城市建设设计研究总院（集团）有限公司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上海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7.22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5DB4CA3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A152BE">
              <w:rPr>
                <w:rFonts w:ascii="Times New Roman" w:eastAsia="仿宋" w:hAnsi="Times New Roman" w:hint="eastAsia"/>
                <w:sz w:val="24"/>
                <w:szCs w:val="24"/>
              </w:rPr>
              <w:t>澳门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>.06.14</w:t>
            </w:r>
            <w:r w:rsidR="001A0186"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="001A0186" w:rsidRPr="00CE1B45">
              <w:rPr>
                <w:rFonts w:ascii="Times New Roman" w:eastAsia="仿宋" w:hAnsi="Times New Roman" w:hint="eastAsia"/>
                <w:sz w:val="24"/>
                <w:szCs w:val="24"/>
              </w:rPr>
              <w:t>17</w:t>
            </w:r>
          </w:p>
          <w:p w14:paraId="08D7E906" w14:textId="6838F1FE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A152BE">
              <w:rPr>
                <w:rFonts w:ascii="Times New Roman" w:eastAsia="仿宋" w:hAnsi="Times New Roman" w:hint="eastAsia"/>
                <w:sz w:val="24"/>
                <w:szCs w:val="24"/>
              </w:rPr>
              <w:t>西安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>.11.25</w:t>
            </w:r>
            <w:r w:rsidR="001A0186" w:rsidRPr="00CE1B45">
              <w:rPr>
                <w:rFonts w:ascii="Times New Roman" w:eastAsia="仿宋" w:hAnsi="Times New Roman"/>
                <w:sz w:val="24"/>
                <w:szCs w:val="24"/>
              </w:rPr>
              <w:t>–27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lastRenderedPageBreak/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F5D2E" w14:textId="77777777" w:rsidR="007D7E57" w:rsidRDefault="007D7E57" w:rsidP="000F2CC4">
      <w:r>
        <w:separator/>
      </w:r>
    </w:p>
  </w:endnote>
  <w:endnote w:type="continuationSeparator" w:id="0">
    <w:p w14:paraId="53600FAB" w14:textId="77777777" w:rsidR="007D7E57" w:rsidRDefault="007D7E5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F9A3A" w14:textId="77777777" w:rsidR="007D7E57" w:rsidRDefault="007D7E57" w:rsidP="000F2CC4">
      <w:r>
        <w:separator/>
      </w:r>
    </w:p>
  </w:footnote>
  <w:footnote w:type="continuationSeparator" w:id="0">
    <w:p w14:paraId="565ED6CD" w14:textId="77777777" w:rsidR="007D7E57" w:rsidRDefault="007D7E5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MK8FAF7RGeU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A02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40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D5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0</TotalTime>
  <Pages>4</Pages>
  <Words>1097</Words>
  <Characters>6254</Characters>
  <Application>Microsoft Office Word</Application>
  <DocSecurity>0</DocSecurity>
  <Lines>52</Lines>
  <Paragraphs>14</Paragraphs>
  <ScaleCrop>false</ScaleCrop>
  <Company/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38</cp:revision>
  <cp:lastPrinted>2024-10-06T15:18:00Z</cp:lastPrinted>
  <dcterms:created xsi:type="dcterms:W3CDTF">2023-03-15T15:20:00Z</dcterms:created>
  <dcterms:modified xsi:type="dcterms:W3CDTF">2024-10-19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